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: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Rijkswaterstaat I worked in a team responsible for measurements of (sea) water levels, with a strong focus on Nagios monitoring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Hardware maintenance in-house data cent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hange management in close coordination with other departments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Linux Project Engineer at Shell Exploration &amp; Production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Maintenance and building of internal CRM web application on LAMP (Linux, Apache, MySQL and PHP) platform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DefinitionTerm"/>
      </w:pPr>
      <w:r>
        <w:t xml:space="preserve">1996-1998</w:t>
      </w:r>
    </w:p>
    <w:p>
      <w:pPr>
        <w:pStyle w:val="Compact"/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Term"/>
      </w:pPr>
      <w:r>
        <w:t xml:space="preserve">1995-1996</w:t>
      </w:r>
    </w:p>
    <w:p>
      <w:pPr>
        <w:pStyle w:val="Compact"/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8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8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3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3"/>
          <w:ilvl w:val="1"/>
        </w:numPr>
      </w:pPr>
      <w:r>
        <w:t xml:space="preserve">Willing and able to learn new languages quickly.</w:t>
      </w:r>
    </w:p>
    <w:p>
      <w:pPr>
        <w:numPr>
          <w:numId w:val="1012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4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4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4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4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4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6T12:22:27Z</dcterms:created>
  <dcterms:modified xsi:type="dcterms:W3CDTF">2020-09-06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